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2A60" w:rsidRDefault="00EB2A60">
      <w:r>
        <w:t>Client: {client_name}</w:t>
      </w:r>
    </w:p>
    <w:p w:rsidR="00EB2A60" w:rsidRDefault="00EB2A60">
      <w:r>
        <w:rPr>
          <w:noProof/>
        </w:rPr>
        <w:drawing>
          <wp:inline distT="0" distB="0" distL="0" distR="0" wp14:anchorId="35870FEA">
            <wp:extent cx="4957646" cy="397404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646" cy="39740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B2A60" w:rsidRDefault="00EB2A60"/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B2A60" w:rsidTr="00D674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B2A60" w:rsidRDefault="00EB2A60" w:rsidP="00D674A8">
            <w:r>
              <w:t>Category</w:t>
            </w:r>
          </w:p>
        </w:tc>
        <w:tc>
          <w:tcPr>
            <w:tcW w:w="2337" w:type="dxa"/>
          </w:tcPr>
          <w:p w:rsidR="00EB2A60" w:rsidRDefault="00EB2A60" w:rsidP="00D674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re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 Change</w:t>
            </w:r>
          </w:p>
        </w:tc>
      </w:tr>
      <w:tr w:rsidR="00EB2A60" w:rsidTr="00D67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B2A60" w:rsidRDefault="00EB2A60" w:rsidP="00D674A8">
            <w:r>
              <w:t>Click Through Rate</w:t>
            </w:r>
          </w:p>
        </w:tc>
        <w:tc>
          <w:tcPr>
            <w:tcW w:w="2337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ctr_valu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ctr_scor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ctr_change}</w:t>
            </w:r>
          </w:p>
        </w:tc>
      </w:tr>
      <w:tr w:rsidR="00EB2A60" w:rsidTr="00D674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B2A60" w:rsidRDefault="00EB2A60" w:rsidP="00D674A8">
            <w:r>
              <w:t>Cost Per Click</w:t>
            </w:r>
          </w:p>
        </w:tc>
        <w:tc>
          <w:tcPr>
            <w:tcW w:w="2337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cpc_valu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cpc_scor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cpc_change}</w:t>
            </w:r>
          </w:p>
        </w:tc>
      </w:tr>
      <w:tr w:rsidR="00EB2A60" w:rsidTr="00D67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B2A60" w:rsidRDefault="00EB2A60" w:rsidP="00D674A8">
            <w:r>
              <w:t>Frequency</w:t>
            </w:r>
          </w:p>
        </w:tc>
        <w:tc>
          <w:tcPr>
            <w:tcW w:w="2337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frequency_valu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frequency_scor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frequency_change}</w:t>
            </w:r>
          </w:p>
        </w:tc>
      </w:tr>
      <w:tr w:rsidR="00EB2A60" w:rsidTr="00D674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B2A60" w:rsidRDefault="00EB2A60" w:rsidP="00D674A8">
            <w:r>
              <w:t>CPM</w:t>
            </w:r>
          </w:p>
        </w:tc>
        <w:tc>
          <w:tcPr>
            <w:tcW w:w="2337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cpm_valu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cpm_scor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cpm_change}</w:t>
            </w:r>
          </w:p>
        </w:tc>
      </w:tr>
      <w:tr w:rsidR="00EB2A60" w:rsidTr="00D674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B2A60" w:rsidRDefault="00EB2A60" w:rsidP="00D674A8">
            <w:r>
              <w:t>Impressions</w:t>
            </w:r>
          </w:p>
        </w:tc>
        <w:tc>
          <w:tcPr>
            <w:tcW w:w="2337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impression_valu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impression_scor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impression_change}</w:t>
            </w:r>
          </w:p>
        </w:tc>
      </w:tr>
      <w:tr w:rsidR="00EB2A60" w:rsidTr="00D674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:rsidR="00EB2A60" w:rsidRDefault="00EB2A60" w:rsidP="00D674A8">
            <w:r>
              <w:t>Reach</w:t>
            </w:r>
          </w:p>
        </w:tc>
        <w:tc>
          <w:tcPr>
            <w:tcW w:w="2337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reach_valu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reach_score}</w:t>
            </w:r>
          </w:p>
        </w:tc>
        <w:tc>
          <w:tcPr>
            <w:tcW w:w="2338" w:type="dxa"/>
          </w:tcPr>
          <w:p w:rsidR="00EB2A60" w:rsidRDefault="00EB2A60" w:rsidP="00D674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reach_change}</w:t>
            </w:r>
          </w:p>
        </w:tc>
      </w:tr>
    </w:tbl>
    <w:p w:rsidR="00EB2A60" w:rsidRDefault="00EB2A60"/>
    <w:p w:rsidR="00480B53" w:rsidRDefault="00480B53">
      <w:r>
        <w:t xml:space="preserve">So with python you open up the HTML file and then have a loop go through every word and search for the ones above. If it hits the word you replace the word with the actual value. </w:t>
      </w:r>
      <w:bookmarkStart w:id="0" w:name="_GoBack"/>
      <w:bookmarkEnd w:id="0"/>
    </w:p>
    <w:sectPr w:rsidR="00480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2ABJmZqZGpuYWZko6SsGpxcWZ+XkgBUa1ANOsd60sAAAA"/>
  </w:docVars>
  <w:rsids>
    <w:rsidRoot w:val="00E33075"/>
    <w:rsid w:val="000053CB"/>
    <w:rsid w:val="00480B53"/>
    <w:rsid w:val="00D12538"/>
    <w:rsid w:val="00E33075"/>
    <w:rsid w:val="00EB2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BF73C"/>
  <w15:chartTrackingRefBased/>
  <w15:docId w15:val="{346EFC56-E63D-474F-9019-CEB3F4675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2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EB2A6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B2A6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ssine</dc:creator>
  <cp:keywords/>
  <dc:description/>
  <cp:lastModifiedBy>wyassine</cp:lastModifiedBy>
  <cp:revision>3</cp:revision>
  <dcterms:created xsi:type="dcterms:W3CDTF">2017-05-15T05:56:00Z</dcterms:created>
  <dcterms:modified xsi:type="dcterms:W3CDTF">2017-05-15T06:05:00Z</dcterms:modified>
</cp:coreProperties>
</file>